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BC382F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17316131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>Ph.D. Student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692AFE9E" w14:textId="55349EF8" w:rsidR="00A74EB8" w:rsidRPr="00915361" w:rsidRDefault="00A74EB8" w:rsidP="00915361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Huawei </w:t>
      </w:r>
      <w:r w:rsidR="005D46BE"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Technologies </w:t>
      </w: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555322CE" w14:textId="07F161F1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gramStart"/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-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  <w:proofErr w:type="gramEnd"/>
    </w:p>
    <w:p w14:paraId="3EC1FD24" w14:textId="27BFCCA9" w:rsidR="00F25E5C" w:rsidRPr="00915361" w:rsidRDefault="00F25E5C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The University of British Columbia</w:t>
      </w:r>
    </w:p>
    <w:p w14:paraId="5C682B13" w14:textId="46DC48AC" w:rsidR="00DF56E2" w:rsidRPr="00915361" w:rsidRDefault="00F25E5C" w:rsidP="00915361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Jan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4F112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915361" w:rsidRDefault="00DF56E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Lakehead University</w:t>
      </w:r>
    </w:p>
    <w:p w14:paraId="41AD9A9F" w14:textId="5935E2BB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.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B0DA6C8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540DCCFA" w:rsidR="00DF56E2" w:rsidRPr="00915361" w:rsidRDefault="00DB5E0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Algoma University, BCI-lab</w:t>
      </w:r>
    </w:p>
    <w:p w14:paraId="4BD97DD9" w14:textId="41458E0B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915361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915361">
        <w:rPr>
          <w:color w:val="000000" w:themeColor="text1"/>
        </w:rPr>
        <w:t xml:space="preserve"> </w:t>
      </w:r>
      <w:hyperlink r:id="rId10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915361">
        <w:rPr>
          <w:color w:val="000000" w:themeColor="text1"/>
        </w:rPr>
        <w:t xml:space="preserve">: </w:t>
      </w:r>
      <w:hyperlink r:id="rId11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2521AAFA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A46AEE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50DC75A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Submitted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lastRenderedPageBreak/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416ED1DB" w:rsidR="002042BB" w:rsidRPr="00915361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inux</w:t>
      </w:r>
      <w:proofErr w:type="spellEnd"/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E15215A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6D60E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Dec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6D60E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F518D" w14:textId="77777777" w:rsidR="00BC382F" w:rsidRDefault="00BC382F" w:rsidP="00C458D4">
      <w:r>
        <w:separator/>
      </w:r>
    </w:p>
  </w:endnote>
  <w:endnote w:type="continuationSeparator" w:id="0">
    <w:p w14:paraId="0EA8A014" w14:textId="77777777" w:rsidR="00BC382F" w:rsidRDefault="00BC382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E969A" w14:textId="77777777" w:rsidR="00BC382F" w:rsidRDefault="00BC382F" w:rsidP="00C458D4">
      <w:r>
        <w:separator/>
      </w:r>
    </w:p>
  </w:footnote>
  <w:footnote w:type="continuationSeparator" w:id="0">
    <w:p w14:paraId="3FEFD7F8" w14:textId="77777777" w:rsidR="00BC382F" w:rsidRDefault="00BC382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73322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06A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73816"/>
    <w:rsid w:val="0048092B"/>
    <w:rsid w:val="00483DF8"/>
    <w:rsid w:val="004866F2"/>
    <w:rsid w:val="004971F8"/>
    <w:rsid w:val="004A1EEC"/>
    <w:rsid w:val="004B020C"/>
    <w:rsid w:val="004B2D9D"/>
    <w:rsid w:val="004C12F3"/>
    <w:rsid w:val="004D2F1B"/>
    <w:rsid w:val="004E4660"/>
    <w:rsid w:val="004F112B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46BE"/>
    <w:rsid w:val="005D7C58"/>
    <w:rsid w:val="00633FB6"/>
    <w:rsid w:val="006620B9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D60EC"/>
    <w:rsid w:val="006D7401"/>
    <w:rsid w:val="006F0DA0"/>
    <w:rsid w:val="006F3933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5D17"/>
    <w:rsid w:val="00847065"/>
    <w:rsid w:val="00847161"/>
    <w:rsid w:val="008601D7"/>
    <w:rsid w:val="0086478D"/>
    <w:rsid w:val="008B29F1"/>
    <w:rsid w:val="008B3C9A"/>
    <w:rsid w:val="008D038F"/>
    <w:rsid w:val="00914B3D"/>
    <w:rsid w:val="00915361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870B7"/>
    <w:rsid w:val="009905F1"/>
    <w:rsid w:val="009958CA"/>
    <w:rsid w:val="00997F19"/>
    <w:rsid w:val="009A77EF"/>
    <w:rsid w:val="009F5F15"/>
    <w:rsid w:val="00A1058D"/>
    <w:rsid w:val="00A20F06"/>
    <w:rsid w:val="00A23A0E"/>
    <w:rsid w:val="00A37674"/>
    <w:rsid w:val="00A45E06"/>
    <w:rsid w:val="00A571C6"/>
    <w:rsid w:val="00A626E2"/>
    <w:rsid w:val="00A74EB8"/>
    <w:rsid w:val="00A935E0"/>
    <w:rsid w:val="00AC0DFF"/>
    <w:rsid w:val="00AC6969"/>
    <w:rsid w:val="00AD678B"/>
    <w:rsid w:val="00AE5BB2"/>
    <w:rsid w:val="00AF5C8B"/>
    <w:rsid w:val="00B3382A"/>
    <w:rsid w:val="00B3614A"/>
    <w:rsid w:val="00B373CB"/>
    <w:rsid w:val="00B51709"/>
    <w:rsid w:val="00B558E2"/>
    <w:rsid w:val="00B669E6"/>
    <w:rsid w:val="00BA0457"/>
    <w:rsid w:val="00BA29DC"/>
    <w:rsid w:val="00BA5CD8"/>
    <w:rsid w:val="00BC382F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4032F"/>
    <w:rsid w:val="00D50216"/>
    <w:rsid w:val="00D5731F"/>
    <w:rsid w:val="00D94B7B"/>
    <w:rsid w:val="00DA2116"/>
    <w:rsid w:val="00DA64BD"/>
    <w:rsid w:val="00DB5E02"/>
    <w:rsid w:val="00DD784A"/>
    <w:rsid w:val="00DF390E"/>
    <w:rsid w:val="00DF56E2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F03282"/>
    <w:rsid w:val="00F25E5C"/>
    <w:rsid w:val="00F335A7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89</cp:revision>
  <cp:lastPrinted>2020-12-13T04:36:00Z</cp:lastPrinted>
  <dcterms:created xsi:type="dcterms:W3CDTF">2020-03-09T05:27:00Z</dcterms:created>
  <dcterms:modified xsi:type="dcterms:W3CDTF">2021-12-11T22:09:00Z</dcterms:modified>
</cp:coreProperties>
</file>